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Cover</w:t>
      </w:r>
      <w:r>
        <w:t xml:space="preserve"> </w:t>
      </w:r>
      <w:r>
        <w:t xml:space="preserve">Letter</w:t>
      </w:r>
      <w:r>
        <w:t xml:space="preserve"> </w:t>
      </w:r>
      <w:r>
        <w:t xml:space="preserve">-</w:t>
      </w:r>
      <w:r>
        <w:t xml:space="preserve"> </w:t>
      </w:r>
      <w:r>
        <w:t xml:space="preserve">Iran</w:t>
      </w:r>
      <w:r>
        <w:t xml:space="preserve"> </w:t>
      </w:r>
      <w:r>
        <w:t xml:space="preserve">Tehran</w:t>
      </w:r>
    </w:p>
    <w:bookmarkStart w:id="20" w:name="X6815ce6c453abf7951989951b40421fda392cff"/>
    <w:p>
      <w:pPr>
        <w:pStyle w:val="Heading1"/>
      </w:pPr>
      <w:r>
        <w:t xml:space="preserve">Cover Letter for Teacher Primary Position in Iran Tehran</w:t>
      </w:r>
    </w:p>
    <w:p>
      <w:pPr>
        <w:pStyle w:val="FirstParagraph"/>
      </w:pPr>
      <w:r>
        <w:rPr>
          <w:bCs/>
          <w:b/>
        </w:rPr>
        <w:t xml:space="preserve">Dear Hiring Committee,</w:t>
      </w:r>
    </w:p>
    <w:p>
      <w:pPr>
        <w:pStyle w:val="BodyText"/>
      </w:pPr>
      <w:r>
        <w:t xml:space="preserve">I am writing to express my strong interest in the primary teacher position at a reputable educational institution in Tehran, Iran. As an experienced and passionate educator with a deep commitment to shaping young minds, I believe my qualifications, teaching philosophy, and cultural adaptability align perfectly with the needs of your school. This opportunity to contribute to primary education in Tehran is not only a professional aspiration but also a personal one, as I am deeply inspired by the rich educational traditions and vibrant community of Iran.</w:t>
      </w:r>
    </w:p>
    <w:p>
      <w:pPr>
        <w:pStyle w:val="BodyText"/>
      </w:pPr>
      <w:r>
        <w:t xml:space="preserve">With over [X years] of experience teaching primary students in diverse settings, I have developed a robust understanding of child development, curriculum design, and classroom management. My career has been defined by my ability to create engaging learning environments that foster curiosity, critical thinking, and a love for knowledge. Whether designing interactive lesson plans or mentoring students through challenging academic and social situations, I prioritize the holistic growth of every learner. This dedication is rooted in my belief that primary education lays the foundation for lifelong success, a principle I have consistently upheld in my teaching practice.</w:t>
      </w:r>
    </w:p>
    <w:p>
      <w:pPr>
        <w:pStyle w:val="BodyText"/>
      </w:pPr>
      <w:r>
        <w:t xml:space="preserve">As a Teacher Primary, I am particularly drawn to the opportunity to work within Iran’s educational framework. Tehran, as one of the country’s most dynamic and culturally rich cities, offers an ideal setting to implement innovative teaching strategies while respecting local traditions. My experience in [mention any relevant international or multicultural teaching experience] has equipped me with the adaptability required to thrive in a diverse classroom environment. I am also eager to learn from and collaborate with Iranian educators, as I recognize the unique strengths of your education system and its emphasis on fostering creativity and discipline.</w:t>
      </w:r>
    </w:p>
    <w:p>
      <w:pPr>
        <w:pStyle w:val="BodyText"/>
      </w:pPr>
      <w:r>
        <w:t xml:space="preserve">One of my core strengths is my ability to connect with students at their level, making learning both accessible and enjoyable. For instance, during my time teaching in [previous school/location], I introduced project-based learning activities that integrated local history and environmental studies, allowing students to explore real-world problems through hands-on experimentation. This approach not only improved academic performance but also nurtured a sense of community and responsibility among the learners. I am confident that similar methods can be effectively adapted to the context of Tehran, where fostering a connection between education and cultural heritage is vital.</w:t>
      </w:r>
    </w:p>
    <w:p>
      <w:pPr>
        <w:pStyle w:val="BodyText"/>
      </w:pPr>
      <w:r>
        <w:t xml:space="preserve">Additionally, I have a strong background in developing inclusive curricula that cater to students with varying learning needs. My training in differentiated instruction and classroom technology has enabled me to create personalized learning experiences that accommodate diverse abilities and interests. In Tehran’s primary schools, where student diversity is a key aspect of the educational landscape, this expertise would allow me to support all learners in reaching their full potential. I am also committed to continuous professional growth, regularly attending workshops on pedagogical innovations and staying updated on global best practices in early childhood education.</w:t>
      </w:r>
    </w:p>
    <w:p>
      <w:pPr>
        <w:pStyle w:val="BodyText"/>
      </w:pPr>
      <w:r>
        <w:t xml:space="preserve">What excites me most about the possibility of teaching in Iran is the chance to contribute to a society that values education as a cornerstone of progress. Tehran’s schools are known for their rigorous academic standards and emphasis on student development, and I am eager to bring my passion for teaching to this environment. I understand that primary educators play a crucial role in shaping not only academic skills but also moral and ethical values, which aligns with the broader goals of Iran’s educational vision. My approach focuses on building trust with students, encouraging collaboration among peers, and instilling a sense of purpose in every lesson.</w:t>
      </w:r>
    </w:p>
    <w:p>
      <w:pPr>
        <w:pStyle w:val="BodyText"/>
      </w:pPr>
      <w:r>
        <w:t xml:space="preserve">Furthermore, I am deeply respectful of Iran’s cultural and social norms, which I believe are essential for creating a safe and respectful classroom atmosphere. I have studied the importance of integrating local customs and values into teaching practices to ensure that students feel represented and supported. In Tehran, where family and community play a central role in education, I would strive to maintain open communication with parents and involve them in their child’s learning journey. This partnership is critical for fostering a supportive environment that nurtures both academic and personal growth.</w:t>
      </w:r>
    </w:p>
    <w:p>
      <w:pPr>
        <w:pStyle w:val="BodyText"/>
      </w:pPr>
      <w:r>
        <w:t xml:space="preserve">In conclusion, I am enthusiastic about the opportunity to join your institution as a primary teacher and contribute to the educational excellence of Tehran. My experience, adaptability, and commitment to student-centered learning make me an ideal candidate for this role. I would welcome the chance to discuss how my skills and vision align with your school’s mission. Thank you for considering my application, and I look forward to the possibility of working together to inspire the next generation of learners in Iran.</w:t>
      </w:r>
    </w:p>
    <w:p>
      <w:pPr>
        <w:pStyle w:val="BodyText"/>
      </w:pPr>
      <w:r>
        <w:t xml:space="preserve">Sincerely,</w:t>
      </w:r>
      <w:r>
        <w:br/>
      </w:r>
      <w:r>
        <w:t xml:space="preserve">[Your Full Name]</w:t>
      </w:r>
      <w:r>
        <w:br/>
      </w:r>
      <w:r>
        <w:t xml:space="preserve">[Your Contact Information]</w:t>
      </w:r>
      <w:r>
        <w:br/>
      </w:r>
      <w:r>
        <w:t xml:space="preserve">[LinkedIn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Cover Letter - Iran Tehran</dc:title>
  <dc:creator/>
  <dc:language>en</dc:language>
  <cp:keywords/>
  <dcterms:created xsi:type="dcterms:W3CDTF">2025-12-13T06:24:07Z</dcterms:created>
  <dcterms:modified xsi:type="dcterms:W3CDTF">2025-12-13T06:24:07Z</dcterms:modified>
</cp:coreProperties>
</file>

<file path=docProps/custom.xml><?xml version="1.0" encoding="utf-8"?>
<Properties xmlns="http://schemas.openxmlformats.org/officeDocument/2006/custom-properties" xmlns:vt="http://schemas.openxmlformats.org/officeDocument/2006/docPropsVTypes"/>
</file>